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D5E7AA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E2B89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C93A6E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E2B89">
        <w:rPr>
          <w:rFonts w:ascii="Muli" w:eastAsia="Muli" w:hAnsi="Muli" w:cs="Muli"/>
          <w:sz w:val="24"/>
          <w:szCs w:val="24"/>
          <w:u w:val="single"/>
        </w:rPr>
        <w:t xml:space="preserve">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E16B27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E2B8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7E2B89">
        <w:rPr>
          <w:color w:val="202124"/>
          <w:shd w:val="clear" w:color="auto" w:fill="FFFFFF"/>
        </w:rPr>
        <w:t>text, image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59197FF" w14:textId="12BD1CB0" w:rsidR="00042A6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42A6B">
        <w:rPr>
          <w:rFonts w:ascii="Muli" w:eastAsia="Muli" w:hAnsi="Muli" w:cs="Muli"/>
          <w:sz w:val="24"/>
          <w:szCs w:val="24"/>
          <w:u w:val="single"/>
        </w:rPr>
        <w:t xml:space="preserve"> opacity is used to cintroll the visibility of the objects</w:t>
      </w:r>
      <w:bookmarkStart w:id="0" w:name="_GoBack"/>
      <w:bookmarkEnd w:id="0"/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D8A27C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E2B89">
        <w:rPr>
          <w:rFonts w:ascii="Muli" w:eastAsia="Muli" w:hAnsi="Muli" w:cs="Muli"/>
          <w:sz w:val="24"/>
          <w:szCs w:val="24"/>
          <w:u w:val="single"/>
        </w:rPr>
        <w:t xml:space="preserve"> Sna</w:t>
      </w:r>
      <w:r w:rsidR="00042A6B">
        <w:rPr>
          <w:rFonts w:ascii="Muli" w:eastAsia="Muli" w:hAnsi="Muli" w:cs="Muli"/>
          <w:sz w:val="24"/>
          <w:szCs w:val="24"/>
          <w:u w:val="single"/>
        </w:rPr>
        <w:t>ck.</w:t>
      </w:r>
      <w:r w:rsidR="007E2B89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D9DAF2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E2B89">
        <w:rPr>
          <w:rFonts w:ascii="Muli" w:eastAsia="Muli" w:hAnsi="Muli" w:cs="Muli"/>
          <w:sz w:val="24"/>
          <w:szCs w:val="24"/>
          <w:u w:val="single"/>
        </w:rPr>
        <w:t xml:space="preserve"> 1.download expo go on your mobile</w:t>
      </w:r>
    </w:p>
    <w:p w14:paraId="00000042" w14:textId="42C0CDA3" w:rsidR="00173A24" w:rsidRDefault="007E2B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2.sign in or create a expo account</w:t>
      </w:r>
    </w:p>
    <w:p w14:paraId="2554D6CA" w14:textId="417422F6" w:rsidR="007E2B89" w:rsidRDefault="007E2B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3.click on scan QR code on the home page</w:t>
      </w:r>
    </w:p>
    <w:p w14:paraId="5F00F41E" w14:textId="5C518E4D" w:rsidR="007E2B89" w:rsidRDefault="007E2B8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               4.scan the qr code and test it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2E759FE1" w:rsidR="00173A24" w:rsidRPr="007E2B89" w:rsidRDefault="009526BB">
      <w:pPr>
        <w:spacing w:line="240" w:lineRule="auto"/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7E2B89" w:rsidRPr="007E2B89">
        <w:rPr>
          <w:rFonts w:ascii="Helvetica" w:hAnsi="Helvetica"/>
          <w:color w:val="000000"/>
          <w:shd w:val="clear" w:color="auto" w:fill="FFFFFF"/>
        </w:rPr>
        <w:t>Whatever a function component returns is rendered as a React element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42A6B"/>
    <w:rsid w:val="00173A24"/>
    <w:rsid w:val="007E2B89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211</Words>
  <Characters>1204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3</cp:revision>
  <dcterms:created xsi:type="dcterms:W3CDTF">2021-01-06T05:46:00Z</dcterms:created>
  <dcterms:modified xsi:type="dcterms:W3CDTF">2021-07-10T11:14:00Z</dcterms:modified>
</cp:coreProperties>
</file>